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99DD6" w14:textId="77777777" w:rsidR="00D80A25" w:rsidRDefault="00000000">
      <w:pPr>
        <w:pStyle w:val="a4"/>
      </w:pPr>
      <w:r>
        <w:t>Отчёт по лабораторной работе 1</w:t>
      </w:r>
    </w:p>
    <w:p w14:paraId="0B28E334" w14:textId="77777777" w:rsidR="00D80A25" w:rsidRDefault="00000000">
      <w:pPr>
        <w:pStyle w:val="a5"/>
      </w:pPr>
      <w:r>
        <w:t>Шифры простой замены</w:t>
      </w:r>
    </w:p>
    <w:p w14:paraId="3AA0E7CE" w14:textId="77777777" w:rsidR="00D80A25" w:rsidRDefault="00000000">
      <w:pPr>
        <w:pStyle w:val="Author"/>
      </w:pPr>
      <w:r>
        <w:t>Каримов Зуфар НФИ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9664900"/>
        <w:docPartObj>
          <w:docPartGallery w:val="Table of Contents"/>
          <w:docPartUnique/>
        </w:docPartObj>
      </w:sdtPr>
      <w:sdtContent>
        <w:p w14:paraId="49E9A03A" w14:textId="77777777" w:rsidR="00D80A25" w:rsidRDefault="00000000">
          <w:pPr>
            <w:pStyle w:val="ae"/>
          </w:pPr>
          <w:r>
            <w:t>Содержание</w:t>
          </w:r>
        </w:p>
        <w:p w14:paraId="22B4BB78" w14:textId="77777777" w:rsidR="005E59E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1557" w:history="1">
            <w:r w:rsidR="005E59E9" w:rsidRPr="00AE4146">
              <w:rPr>
                <w:rStyle w:val="ad"/>
                <w:noProof/>
              </w:rPr>
              <w:t>1</w:t>
            </w:r>
            <w:r w:rsidR="005E59E9">
              <w:rPr>
                <w:noProof/>
              </w:rPr>
              <w:tab/>
            </w:r>
            <w:r w:rsidR="005E59E9" w:rsidRPr="00AE4146">
              <w:rPr>
                <w:rStyle w:val="ad"/>
                <w:noProof/>
              </w:rPr>
              <w:t>Цель работы</w:t>
            </w:r>
            <w:r w:rsidR="005E59E9">
              <w:rPr>
                <w:noProof/>
                <w:webHidden/>
              </w:rPr>
              <w:tab/>
            </w:r>
            <w:r w:rsidR="005E59E9">
              <w:rPr>
                <w:noProof/>
                <w:webHidden/>
              </w:rPr>
              <w:fldChar w:fldCharType="begin"/>
            </w:r>
            <w:r w:rsidR="005E59E9">
              <w:rPr>
                <w:noProof/>
                <w:webHidden/>
              </w:rPr>
              <w:instrText xml:space="preserve"> PAGEREF _Toc114341557 \h </w:instrText>
            </w:r>
            <w:r w:rsidR="005E59E9">
              <w:rPr>
                <w:noProof/>
                <w:webHidden/>
              </w:rPr>
            </w:r>
            <w:r w:rsidR="005E59E9">
              <w:rPr>
                <w:noProof/>
                <w:webHidden/>
              </w:rPr>
              <w:fldChar w:fldCharType="separate"/>
            </w:r>
            <w:r w:rsidR="005E59E9">
              <w:rPr>
                <w:noProof/>
                <w:webHidden/>
              </w:rPr>
              <w:t>1</w:t>
            </w:r>
            <w:r w:rsidR="005E59E9">
              <w:rPr>
                <w:noProof/>
                <w:webHidden/>
              </w:rPr>
              <w:fldChar w:fldCharType="end"/>
            </w:r>
          </w:hyperlink>
        </w:p>
        <w:p w14:paraId="0A88C1BD" w14:textId="77777777" w:rsidR="005E59E9" w:rsidRDefault="005E59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1558" w:history="1">
            <w:r w:rsidRPr="00AE414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E4146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D2CA7" w14:textId="77777777" w:rsidR="005E59E9" w:rsidRDefault="005E59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1559" w:history="1">
            <w:r w:rsidRPr="00AE414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E414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6D6F6" w14:textId="77777777" w:rsidR="005E59E9" w:rsidRDefault="005E59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1560" w:history="1">
            <w:r w:rsidRPr="00AE414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E414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18279" w14:textId="77777777" w:rsidR="005E59E9" w:rsidRDefault="005E59E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1561" w:history="1">
            <w:r w:rsidRPr="00AE4146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E414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70D08" w14:textId="77777777" w:rsidR="00D80A25" w:rsidRDefault="00000000">
          <w:r>
            <w:fldChar w:fldCharType="end"/>
          </w:r>
        </w:p>
      </w:sdtContent>
    </w:sdt>
    <w:p w14:paraId="124BEB23" w14:textId="77777777" w:rsidR="00D80A25" w:rsidRDefault="00000000">
      <w:pPr>
        <w:pStyle w:val="1"/>
      </w:pPr>
      <w:bookmarkStart w:id="0" w:name="цель-работы"/>
      <w:bookmarkStart w:id="1" w:name="_Toc114341557"/>
      <w:r>
        <w:rPr>
          <w:rStyle w:val="SectionNumber"/>
        </w:rPr>
        <w:t>1</w:t>
      </w:r>
      <w:r>
        <w:tab/>
        <w:t>Цель работы</w:t>
      </w:r>
      <w:bookmarkEnd w:id="1"/>
    </w:p>
    <w:p w14:paraId="058861AE" w14:textId="77777777" w:rsidR="00D80A25" w:rsidRDefault="00000000">
      <w:pPr>
        <w:pStyle w:val="FirstParagraph"/>
      </w:pPr>
      <w:r>
        <w:t>Приобретение навыков программной реализации простых шифров подстановки и замены.</w:t>
      </w:r>
    </w:p>
    <w:p w14:paraId="5C17FA05" w14:textId="77777777" w:rsidR="00D80A25" w:rsidRDefault="00000000">
      <w:pPr>
        <w:pStyle w:val="1"/>
      </w:pPr>
      <w:bookmarkStart w:id="2" w:name="теоретические-сведения"/>
      <w:bookmarkStart w:id="3" w:name="_Toc114341558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1EDF794B" w14:textId="77777777" w:rsidR="00D80A25" w:rsidRDefault="00000000">
      <w:pPr>
        <w:pStyle w:val="FirstParagraph"/>
      </w:pPr>
      <w:r>
        <w:t>Шифр Цезаря (также он 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алфавитная перестановка).</w:t>
      </w:r>
    </w:p>
    <w:p w14:paraId="7E3D062A" w14:textId="77777777" w:rsidR="00D80A25" w:rsidRDefault="00000000">
      <w:pPr>
        <w:pStyle w:val="a0"/>
      </w:pPr>
      <w:r>
        <w:t>При достижении конца алфавита выполнялся циклический переход к его началу. Таким образом, шифр-алфавит циклически сдвинут влево на K позиций относительно нормативного алфавита.</w:t>
      </w:r>
    </w:p>
    <w:p w14:paraId="062263E2" w14:textId="77777777" w:rsidR="00D80A25" w:rsidRDefault="00000000">
      <w:pPr>
        <w:pStyle w:val="a0"/>
      </w:pPr>
      <w:r>
        <w:t>Цезарь использовал этот шифр замены при смещении. k = 3. Такой шифр можно задать таблицей подстановок, содержащей соответствующие пары букв открытого текста и шифротекста [1]. (рис. -fig. 1)</w:t>
      </w:r>
    </w:p>
    <w:p w14:paraId="705E9ADB" w14:textId="77777777" w:rsidR="00D80A25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74428A2" wp14:editId="6CD7C16A">
            <wp:extent cx="3779520" cy="835152"/>
            <wp:effectExtent l="0" t="0" r="0" b="0"/>
            <wp:docPr id="1" name="Picture" descr="Figure 1: Шифр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7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83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867C7E1" w14:textId="77777777" w:rsidR="00D80A25" w:rsidRDefault="00000000">
      <w:pPr>
        <w:pStyle w:val="ImageCaption"/>
      </w:pPr>
      <w:bookmarkStart w:id="5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1</w:t>
      </w:r>
      <w:r>
        <w:fldChar w:fldCharType="end"/>
      </w:r>
      <w:r>
        <w:t xml:space="preserve">: </w:t>
      </w:r>
      <w:bookmarkEnd w:id="5"/>
      <w:r>
        <w:t>Figure 1: Шифр Цезаря</w:t>
      </w:r>
    </w:p>
    <w:p w14:paraId="406BFA8D" w14:textId="77777777" w:rsidR="00D80A25" w:rsidRDefault="00000000">
      <w:pPr>
        <w:pStyle w:val="a0"/>
      </w:pPr>
      <w:r>
        <w:t>Шифр Атбаш:</w:t>
      </w:r>
    </w:p>
    <w:p w14:paraId="0977B7C9" w14:textId="77777777" w:rsidR="00D80A25" w:rsidRDefault="00000000">
      <w:pPr>
        <w:pStyle w:val="a0"/>
      </w:pPr>
      <w:r>
        <w:lastRenderedPageBreak/>
        <w:t>Еще один шифр простой (моноалфавитной) замены. Шифрование осуществляется путем замены первой буквы алфавита на последнюю, второй на предпоследнюю и так далее. (рис. -fig. 2)</w:t>
      </w:r>
    </w:p>
    <w:p w14:paraId="50D25536" w14:textId="77777777" w:rsidR="00D80A25" w:rsidRDefault="00000000">
      <w:pPr>
        <w:pStyle w:val="a0"/>
      </w:pPr>
      <w:r>
        <w:t>Этот шифр использовался для еврейского алфавита и отсюда получил свое название. Первая буква - алеф, заменяется на тау (последнюю), вторая буква - бет, заменяется на шин (предпоследнюю). Из этих букв и сформировалось название. []</w:t>
      </w:r>
    </w:p>
    <w:p w14:paraId="301BE57D" w14:textId="77777777" w:rsidR="00D80A25" w:rsidRDefault="00000000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2C23F54C" wp14:editId="7A862CC3">
            <wp:extent cx="5334000" cy="609600"/>
            <wp:effectExtent l="0" t="0" r="0" b="0"/>
            <wp:docPr id="2" name="Picture" descr="Figure 2: Шифр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8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93FC354" w14:textId="77777777" w:rsidR="00D80A25" w:rsidRDefault="00000000">
      <w:pPr>
        <w:pStyle w:val="ImageCaption"/>
      </w:pPr>
      <w:bookmarkStart w:id="7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2</w:t>
      </w:r>
      <w:r>
        <w:fldChar w:fldCharType="end"/>
      </w:r>
      <w:r>
        <w:t xml:space="preserve">: </w:t>
      </w:r>
      <w:bookmarkEnd w:id="7"/>
      <w:r>
        <w:t>Figure 2: Шифр Атбаш</w:t>
      </w:r>
    </w:p>
    <w:p w14:paraId="5E353BF7" w14:textId="77777777" w:rsidR="00D80A25" w:rsidRDefault="00000000">
      <w:pPr>
        <w:pStyle w:val="1"/>
      </w:pPr>
      <w:bookmarkStart w:id="8" w:name="выполнение-лабораторной-работы"/>
      <w:bookmarkStart w:id="9" w:name="_Toc11434155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9"/>
    </w:p>
    <w:p w14:paraId="3B4A5363" w14:textId="77777777" w:rsidR="00D80A25" w:rsidRDefault="00000000">
      <w:pPr>
        <w:pStyle w:val="Compact"/>
        <w:numPr>
          <w:ilvl w:val="0"/>
          <w:numId w:val="2"/>
        </w:numPr>
      </w:pPr>
      <w:r>
        <w:t>Написал функцию caesar для шифрования и расшифровки текста. (рис. -fig. 3)</w:t>
      </w:r>
    </w:p>
    <w:p w14:paraId="2D6DE2F2" w14:textId="77777777" w:rsidR="00D80A25" w:rsidRDefault="00000000">
      <w:pPr>
        <w:pStyle w:val="FirstParagraph"/>
      </w:pPr>
      <w:r>
        <w:t>Сначала написал алфавит в виде списки.</w:t>
      </w:r>
    </w:p>
    <w:p w14:paraId="6BA8198E" w14:textId="77777777" w:rsidR="00D80A25" w:rsidRDefault="00000000">
      <w:pPr>
        <w:pStyle w:val="a0"/>
      </w:pPr>
      <w:r>
        <w:t>Для расшифровки умножил ключ на -1.</w:t>
      </w:r>
    </w:p>
    <w:p w14:paraId="2AE94CE8" w14:textId="77777777" w:rsidR="00D80A25" w:rsidRDefault="00000000">
      <w:pPr>
        <w:pStyle w:val="a0"/>
      </w:pPr>
      <w:r>
        <w:t>Написал цикл для проверки каждой буквы в нашем слове, а затем определил ее позицию в алфавите с помощью index метода, который возвращает индекс указанного элемента в списке. Как определил позицию, сложил на него ключ (shift). потом распечатал зашифрованный текст.</w:t>
      </w:r>
    </w:p>
    <w:p w14:paraId="53381E8C" w14:textId="77777777" w:rsidR="00D80A25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87031F9" wp14:editId="5339DE1F">
            <wp:extent cx="5334000" cy="1821123"/>
            <wp:effectExtent l="0" t="0" r="0" b="0"/>
            <wp:docPr id="3" name="Picture" descr="Figure 3: Функция для кодирования текста шифр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AF8B887" w14:textId="77777777" w:rsidR="00D80A25" w:rsidRDefault="00000000">
      <w:pPr>
        <w:pStyle w:val="ImageCaption"/>
      </w:pPr>
      <w:bookmarkStart w:id="11" w:name="fig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3</w:t>
      </w:r>
      <w:r>
        <w:fldChar w:fldCharType="end"/>
      </w:r>
      <w:r>
        <w:t xml:space="preserve">: </w:t>
      </w:r>
      <w:bookmarkEnd w:id="11"/>
      <w:r>
        <w:t>Figure 3: Функция для кодирования текста шифром Цезаря</w:t>
      </w:r>
    </w:p>
    <w:p w14:paraId="22CBDA74" w14:textId="77777777" w:rsidR="00D80A25" w:rsidRDefault="00000000">
      <w:pPr>
        <w:pStyle w:val="Compact"/>
        <w:numPr>
          <w:ilvl w:val="0"/>
          <w:numId w:val="3"/>
        </w:numPr>
      </w:pPr>
      <w:r>
        <w:t>Написал функцию atbash для шифрования и расшифровки текста. (рис. -fig. 4)</w:t>
      </w:r>
    </w:p>
    <w:p w14:paraId="01884B97" w14:textId="77777777" w:rsidR="00D80A25" w:rsidRDefault="00000000">
      <w:pPr>
        <w:pStyle w:val="FirstParagraph"/>
      </w:pPr>
      <w:r>
        <w:t>Для атбаша сделал аналогично, для сдвига на всю длину алфавита нам нужно умножить позицию на -1.</w:t>
      </w:r>
    </w:p>
    <w:p w14:paraId="64C8A337" w14:textId="77777777" w:rsidR="00D80A25" w:rsidRDefault="00000000">
      <w:pPr>
        <w:pStyle w:val="CaptionedFigure"/>
      </w:pPr>
      <w:bookmarkStart w:id="12" w:name="fig:004"/>
      <w:r>
        <w:rPr>
          <w:noProof/>
        </w:rPr>
        <w:lastRenderedPageBreak/>
        <w:drawing>
          <wp:inline distT="0" distB="0" distL="0" distR="0" wp14:anchorId="6E0B1BBB" wp14:editId="3B33D849">
            <wp:extent cx="4280006" cy="1521438"/>
            <wp:effectExtent l="0" t="0" r="0" b="0"/>
            <wp:docPr id="4" name="Picture" descr="Figure 4: Функция для кодирования текста шифром Атбаш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02A5A24" w14:textId="77777777" w:rsidR="00D80A25" w:rsidRDefault="00000000">
      <w:pPr>
        <w:pStyle w:val="ImageCaption"/>
      </w:pPr>
      <w:bookmarkStart w:id="13" w:name="fig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4</w:t>
      </w:r>
      <w:r>
        <w:fldChar w:fldCharType="end"/>
      </w:r>
      <w:r>
        <w:t xml:space="preserve">: </w:t>
      </w:r>
      <w:bookmarkEnd w:id="13"/>
      <w:r>
        <w:t>Figure 4: Функция для кодирования текста шифром Атбаша</w:t>
      </w:r>
    </w:p>
    <w:p w14:paraId="73D0B7E5" w14:textId="77777777" w:rsidR="00D80A25" w:rsidRDefault="00000000">
      <w:pPr>
        <w:pStyle w:val="Compact"/>
        <w:numPr>
          <w:ilvl w:val="0"/>
          <w:numId w:val="4"/>
        </w:numPr>
      </w:pPr>
      <w:r>
        <w:t>Написал блок выбора нужного метода и ввода текста. (рис. -fig. 5)</w:t>
      </w:r>
    </w:p>
    <w:p w14:paraId="292BBB77" w14:textId="77777777" w:rsidR="00D80A25" w:rsidRDefault="00000000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4EFD2C08" wp14:editId="618EFBA2">
            <wp:extent cx="5334000" cy="1765378"/>
            <wp:effectExtent l="0" t="0" r="0" b="0"/>
            <wp:docPr id="5" name="Picture" descr="Figure 5: Код для выбора метод шифрования и ввод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DC37C0E" w14:textId="77777777" w:rsidR="00D80A25" w:rsidRDefault="00000000">
      <w:pPr>
        <w:pStyle w:val="ImageCaption"/>
      </w:pPr>
      <w:bookmarkStart w:id="15" w:name="fig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5</w:t>
      </w:r>
      <w:r>
        <w:fldChar w:fldCharType="end"/>
      </w:r>
      <w:r>
        <w:t xml:space="preserve">: </w:t>
      </w:r>
      <w:bookmarkEnd w:id="15"/>
      <w:r>
        <w:t>Figure 5: Код для выбора метод шифрования и ввода текста</w:t>
      </w:r>
    </w:p>
    <w:p w14:paraId="1F7AE4ED" w14:textId="77777777" w:rsidR="00D80A25" w:rsidRDefault="00000000">
      <w:pPr>
        <w:pStyle w:val="Compact"/>
        <w:numPr>
          <w:ilvl w:val="0"/>
          <w:numId w:val="5"/>
        </w:numPr>
      </w:pPr>
      <w:r>
        <w:t>Зашифровал и расшифровал слова password с помощью шифра Цезаря. (рис. -fig. 6) (рис. -fig. 7)</w:t>
      </w:r>
    </w:p>
    <w:p w14:paraId="48AD28A5" w14:textId="77777777" w:rsidR="00D80A25" w:rsidRDefault="00000000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45584FB1" wp14:editId="67F60AF8">
            <wp:extent cx="5334000" cy="1318973"/>
            <wp:effectExtent l="0" t="0" r="0" b="0"/>
            <wp:docPr id="6" name="Picture" descr="Figure 6: Получение шифрования текста метод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4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5FD25E6" w14:textId="77777777" w:rsidR="00D80A25" w:rsidRDefault="00000000">
      <w:pPr>
        <w:pStyle w:val="ImageCaption"/>
      </w:pPr>
      <w:bookmarkStart w:id="17" w:name="fig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6</w:t>
      </w:r>
      <w:r>
        <w:fldChar w:fldCharType="end"/>
      </w:r>
      <w:r>
        <w:t xml:space="preserve">: </w:t>
      </w:r>
      <w:bookmarkEnd w:id="17"/>
      <w:r>
        <w:t>Figure 6: Получение шифрования текста методом Цезаря</w:t>
      </w:r>
    </w:p>
    <w:p w14:paraId="4BA3A7DE" w14:textId="77777777" w:rsidR="00D80A25" w:rsidRDefault="00000000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650FCBD8" wp14:editId="2A0C120F">
            <wp:extent cx="5334000" cy="1368746"/>
            <wp:effectExtent l="0" t="0" r="0" b="0"/>
            <wp:docPr id="7" name="Picture" descr="Figure 7: Получение шифрования текста метод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5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06BDC25" w14:textId="77777777" w:rsidR="00D80A25" w:rsidRDefault="00000000">
      <w:pPr>
        <w:pStyle w:val="ImageCaption"/>
      </w:pPr>
      <w:bookmarkStart w:id="19" w:name="fig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7</w:t>
      </w:r>
      <w:r>
        <w:fldChar w:fldCharType="end"/>
      </w:r>
      <w:r>
        <w:t xml:space="preserve">: </w:t>
      </w:r>
      <w:bookmarkEnd w:id="19"/>
      <w:r>
        <w:t>Figure 7: Получение шифрования текста методом Цезаря</w:t>
      </w:r>
    </w:p>
    <w:p w14:paraId="24E951E2" w14:textId="77777777" w:rsidR="00D80A25" w:rsidRDefault="00000000">
      <w:pPr>
        <w:pStyle w:val="Compact"/>
        <w:numPr>
          <w:ilvl w:val="0"/>
          <w:numId w:val="6"/>
        </w:numPr>
      </w:pPr>
      <w:r>
        <w:t>Зашифровал и расшифровал слова password с помощью Атбаша. (рис. -fig. 8)</w:t>
      </w:r>
    </w:p>
    <w:p w14:paraId="25F707CC" w14:textId="77777777" w:rsidR="00D80A25" w:rsidRDefault="00000000">
      <w:pPr>
        <w:pStyle w:val="CaptionedFigure"/>
      </w:pPr>
      <w:bookmarkStart w:id="20" w:name="fig:008"/>
      <w:r>
        <w:rPr>
          <w:noProof/>
        </w:rPr>
        <w:lastRenderedPageBreak/>
        <w:drawing>
          <wp:inline distT="0" distB="0" distL="0" distR="0" wp14:anchorId="2C1D9534" wp14:editId="05F1B7DF">
            <wp:extent cx="5334000" cy="1012335"/>
            <wp:effectExtent l="0" t="0" r="0" b="0"/>
            <wp:docPr id="8" name="Picture" descr="Figure 8: Получение шифрования текста методом Атбаш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1/image/6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0F2D589" w14:textId="77777777" w:rsidR="00D80A25" w:rsidRDefault="00000000">
      <w:pPr>
        <w:pStyle w:val="ImageCaption"/>
      </w:pPr>
      <w:bookmarkStart w:id="21" w:name="fig8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E59E9">
        <w:rPr>
          <w:noProof/>
        </w:rPr>
        <w:t>8</w:t>
      </w:r>
      <w:r>
        <w:fldChar w:fldCharType="end"/>
      </w:r>
      <w:r>
        <w:t xml:space="preserve">: </w:t>
      </w:r>
      <w:bookmarkEnd w:id="21"/>
      <w:r>
        <w:t>Figure 8: Получение шифрования текста методом Атбаша</w:t>
      </w:r>
    </w:p>
    <w:p w14:paraId="4EF693A1" w14:textId="77777777" w:rsidR="00D80A25" w:rsidRDefault="00000000">
      <w:pPr>
        <w:pStyle w:val="1"/>
      </w:pPr>
      <w:bookmarkStart w:id="22" w:name="выводы"/>
      <w:bookmarkStart w:id="23" w:name="_Toc114341560"/>
      <w:bookmarkEnd w:id="8"/>
      <w:r>
        <w:rPr>
          <w:rStyle w:val="SectionNumber"/>
        </w:rPr>
        <w:t>4</w:t>
      </w:r>
      <w:r>
        <w:tab/>
        <w:t>Выводы</w:t>
      </w:r>
      <w:bookmarkEnd w:id="23"/>
    </w:p>
    <w:p w14:paraId="648A5D6E" w14:textId="77777777" w:rsidR="00D80A25" w:rsidRDefault="00000000">
      <w:pPr>
        <w:pStyle w:val="FirstParagraph"/>
      </w:pPr>
      <w:r>
        <w:t>Приобрел навыки программной реализации простых шифров подстановки и замены.</w:t>
      </w:r>
    </w:p>
    <w:p w14:paraId="2B2F2BEA" w14:textId="77777777" w:rsidR="00D80A25" w:rsidRDefault="00000000">
      <w:pPr>
        <w:pStyle w:val="1"/>
      </w:pPr>
      <w:bookmarkStart w:id="24" w:name="список-литературы"/>
      <w:bookmarkStart w:id="25" w:name="_Toc114341561"/>
      <w:bookmarkEnd w:id="22"/>
      <w:r>
        <w:rPr>
          <w:rStyle w:val="SectionNumber"/>
        </w:rPr>
        <w:t>5</w:t>
      </w:r>
      <w:r>
        <w:tab/>
        <w:t>Список литературы</w:t>
      </w:r>
      <w:bookmarkEnd w:id="25"/>
    </w:p>
    <w:p w14:paraId="4BB47983" w14:textId="77777777" w:rsidR="00D80A25" w:rsidRDefault="00000000">
      <w:pPr>
        <w:pStyle w:val="Compact"/>
        <w:numPr>
          <w:ilvl w:val="0"/>
          <w:numId w:val="7"/>
        </w:numPr>
      </w:pPr>
      <w:r>
        <w:t>Шифры простой замены. — URL: https://studme.org/239550/</w:t>
      </w:r>
    </w:p>
    <w:p w14:paraId="65A677B2" w14:textId="77777777" w:rsidR="00D80A25" w:rsidRDefault="00000000">
      <w:pPr>
        <w:pStyle w:val="FirstParagraph"/>
      </w:pPr>
      <w:r>
        <w:t>informatika/shifry_prostoy_zameny.</w:t>
      </w:r>
    </w:p>
    <w:p w14:paraId="3E4AD117" w14:textId="77777777" w:rsidR="00D80A25" w:rsidRDefault="00000000">
      <w:pPr>
        <w:pStyle w:val="Compact"/>
        <w:numPr>
          <w:ilvl w:val="0"/>
          <w:numId w:val="8"/>
        </w:numPr>
      </w:pPr>
      <w:r>
        <w:t>Шифр Атбаш. — URL: https://studbooks.net/2215784/informatika/shifr_atbash.</w:t>
      </w:r>
      <w:bookmarkEnd w:id="24"/>
    </w:p>
    <w:sectPr w:rsidR="00D80A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FD281" w14:textId="77777777" w:rsidR="00BB602F" w:rsidRDefault="00BB602F">
      <w:pPr>
        <w:spacing w:after="0"/>
      </w:pPr>
      <w:r>
        <w:separator/>
      </w:r>
    </w:p>
  </w:endnote>
  <w:endnote w:type="continuationSeparator" w:id="0">
    <w:p w14:paraId="123020AE" w14:textId="77777777" w:rsidR="00BB602F" w:rsidRDefault="00BB60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FDDAF" w14:textId="77777777" w:rsidR="00BB602F" w:rsidRDefault="00BB602F">
      <w:r>
        <w:separator/>
      </w:r>
    </w:p>
  </w:footnote>
  <w:footnote w:type="continuationSeparator" w:id="0">
    <w:p w14:paraId="7E138F0C" w14:textId="77777777" w:rsidR="00BB602F" w:rsidRDefault="00BB6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A2DA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CA3C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374174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69C46D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DE0B2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D50A35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971130926">
    <w:abstractNumId w:val="0"/>
  </w:num>
  <w:num w:numId="2" w16cid:durableId="15906258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83061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84308642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5628607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93752225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794522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235017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A25"/>
    <w:rsid w:val="005E59E9"/>
    <w:rsid w:val="00BB602F"/>
    <w:rsid w:val="00D80A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A2692D"/>
  <w15:docId w15:val="{85F6D529-0843-4762-B161-FF633678D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E59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0</Words>
  <Characters>3022</Characters>
  <Application>Microsoft Office Word</Application>
  <DocSecurity>0</DocSecurity>
  <Lines>25</Lines>
  <Paragraphs>7</Paragraphs>
  <ScaleCrop>false</ScaleCrop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Каримов Зуфар НФИ-01-22</dc:creator>
  <cp:keywords/>
  <cp:lastModifiedBy>Zufar Karimov</cp:lastModifiedBy>
  <cp:revision>2</cp:revision>
  <dcterms:created xsi:type="dcterms:W3CDTF">2022-09-17T18:12:00Z</dcterms:created>
  <dcterms:modified xsi:type="dcterms:W3CDTF">2022-09-17T18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Шифры простой замен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